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6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6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Tarnya Pea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Tarnya Pears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5017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5017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Josh Hawor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Josh Hawort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2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2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